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Исследовать SetUID- и SetGID-биты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создан. Выполним команды ./simpleid и id и убедимся, что полученные данные совпадают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71515"/>
            <wp:effectExtent b="0" l="0" r="0" t="0"/>
            <wp:docPr descr="Figure 1: Использование команд ./simpleid и id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 ./simpleid и id</w:t>
      </w:r>
    </w:p>
    <w:bookmarkEnd w:id="0"/>
    <w:p>
      <w:pPr>
        <w:pStyle w:val="BodyText"/>
      </w:pPr>
      <w:r>
        <w:t xml:space="preserve">Код программы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uid = geteuid ();</w:t>
      </w:r>
      <w:r>
        <w:br/>
      </w:r>
      <w:r>
        <w:rPr>
          <w:rStyle w:val="NormalTok"/>
        </w:rPr>
        <w:t xml:space="preserve">  gid_t gid = getegid (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uid, 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Усложним программу и запишем ее в файл simpleid2.c. Запустим получившуюся программу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82890"/>
            <wp:effectExtent b="0" l="0" r="0" t="0"/>
            <wp:docPr descr="Figure 2: Запуск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пуск программы simpleid2</w:t>
      </w:r>
    </w:p>
    <w:bookmarkEnd w:id="0"/>
    <w:p>
      <w:pPr>
        <w:pStyle w:val="BodyText"/>
      </w:pPr>
      <w:r>
        <w:t xml:space="preserve">Код программы simpleid2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real_uid = getuid ();</w:t>
      </w:r>
      <w:r>
        <w:br/>
      </w:r>
      <w:r>
        <w:rPr>
          <w:rStyle w:val="NormalTok"/>
        </w:rPr>
        <w:t xml:space="preserve">  uid_t e_uid = geteuid ();</w:t>
      </w:r>
      <w:r>
        <w:br/>
      </w:r>
      <w:r>
        <w:rPr>
          <w:rStyle w:val="NormalTok"/>
        </w:rPr>
        <w:t xml:space="preserve">  gid_t real_gid = getgid ();</w:t>
      </w:r>
      <w:r>
        <w:br/>
      </w:r>
      <w:r>
        <w:rPr>
          <w:rStyle w:val="NormalTok"/>
        </w:rPr>
        <w:t xml:space="preserve">  gid_t e_gid = getegid () 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uid, e_gid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al_uid, real_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установим новые атрибуты и сменим владельца файла simpleid2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814136"/>
            <wp:effectExtent b="0" l="0" r="0" t="0"/>
            <wp:docPr descr="Figure 3: Установки новых атрибутов и смена владельца файла simpleid2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овки новых атрибутов и смена владельца файла simpleid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команду ./simpleid2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814136"/>
            <wp:effectExtent b="0" l="0" r="0" t="0"/>
            <wp:docPr descr="Figure 4: Использование команд ./simpleid2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спользование команд ./simpleid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делаем то же самое относительно SetGID-бита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186613"/>
            <wp:effectExtent b="0" l="0" r="0" t="0"/>
            <wp:docPr descr="Figure 5: Операции с SetGID-битом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Операции с SetGID-бит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дим и скомпилируем программу readfile.c. Сменим владельца у файла readfile.c и изменим права так, чтобы только суперпользователь (root) мог прочитать его, a guest не мог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186613"/>
            <wp:effectExtent b="0" l="0" r="0" t="0"/>
            <wp:docPr descr="Figure 6: Изменение владельца и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владельца и прав файла readfile.c</w:t>
      </w:r>
    </w:p>
    <w:bookmarkEnd w:id="0"/>
    <w:p>
      <w:pPr>
        <w:pStyle w:val="BodyText"/>
      </w:pPr>
      <w:r>
        <w:t xml:space="preserve">Пользователь guest не может прочитать файл readfile.c</w:t>
      </w:r>
    </w:p>
    <w:p>
      <w:pPr>
        <w:numPr>
          <w:ilvl w:val="0"/>
          <w:numId w:val="1009"/>
        </w:numPr>
        <w:pStyle w:val="Compact"/>
      </w:pPr>
      <w:r>
        <w:t xml:space="preserve">Сменим у программы readfile владельца и установим SetUID-бит (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334000" cy="1186613"/>
            <wp:effectExtent b="0" l="0" r="0" t="0"/>
            <wp:docPr descr="Figure 7: 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абота с параметрами readfil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им, может ли программа readfile прочитать файл readfile.c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060502"/>
            <wp:effectExtent b="0" l="0" r="0" t="0"/>
            <wp:docPr descr="Figure 8: Попытка прочитать файл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пытка прочитать файл readfile.c программой readfil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, может ли программа readfile прочитать файл /etc/shadow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219498"/>
            <wp:effectExtent b="0" l="0" r="0" t="0"/>
            <wp:docPr descr="Figure 9: Попытка прочитать файл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пытка прочитать файл /etc/shadow программой readfil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ясним, установлен ли атрибут Sticky на директории /tmp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977900"/>
            <wp:effectExtent b="0" l="0" r="0" t="0"/>
            <wp:docPr descr="Figure 10: Чтение атрибутов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Чтение атрибутов директории /tmp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747520"/>
            <wp:effectExtent b="0" l="0" r="0" t="0"/>
            <wp:docPr descr="Figure 11: Создание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fi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 /tmp/file01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 пользователя guest2 попробуем прочитать файл /tmp/file01.txt. Далее попробуем дозаписать в файл /tmp/file01.txt слово test2, записать в файл /tmp/file01.txt слово test3, стерев при этом всю имеющуюся в файле информацию. После этого попробуем удалить данных 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1802780"/>
            <wp:effectExtent b="0" l="0" r="0" t="0"/>
            <wp:docPr descr="Figure 12: Работа с файлом /tmp/file01.txt" title="" id="1" name="Picture"/>
            <a:graphic>
              <a:graphicData uri="http://schemas.openxmlformats.org/drawingml/2006/picture">
                <pic:pic>
                  <pic:nvPicPr>
                    <pic:cNvPr descr="image/fi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абота с файлом /tmp/file01.txt</w:t>
      </w:r>
    </w:p>
    <w:bookmarkEnd w:id="0"/>
    <w:p>
      <w:pPr>
        <w:pStyle w:val="BodyText"/>
      </w:pPr>
      <w:r>
        <w:t xml:space="preserve">Пользователь guest2 принадлежит группе guest, поэтому у него нет доступа к вышеописанным действиям, так как у группы нет права доступа на запись для данного файла.</w:t>
      </w:r>
    </w:p>
    <w:p>
      <w:pPr>
        <w:numPr>
          <w:ilvl w:val="0"/>
          <w:numId w:val="1015"/>
        </w:numPr>
        <w:pStyle w:val="Compact"/>
      </w:pPr>
      <w:r>
        <w:t xml:space="preserve">От имени суперпользователя снимем атрибут t с директории /tmp. От пользователя guest2 проверим, что атрибута t у директории /tmp нет. Повторим предыдущие шаги. Теперь мы можем удалить файл.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399463"/>
            <wp:effectExtent b="0" l="0" r="0" t="0"/>
            <wp:docPr descr="Figure 13: Удал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fi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Удаление атрибута t директории /tmp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bookmarkStart w:id="56" w:name="refs"/>
    <w:bookmarkStart w:id="53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3"/>
    <w:bookmarkStart w:id="55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о Чаопэн</dc:creator>
  <dc:language>ru-RU</dc:language>
  <cp:keywords/>
  <dcterms:created xsi:type="dcterms:W3CDTF">2023-10-07T15:37:55Z</dcterms:created>
  <dcterms:modified xsi:type="dcterms:W3CDTF">2023-10-07T15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